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19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35"/>
        <w:gridCol w:w="1782"/>
        <w:gridCol w:w="1782"/>
        <w:gridCol w:w="1782"/>
        <w:gridCol w:w="1782"/>
        <w:gridCol w:w="1782"/>
        <w:gridCol w:w="846"/>
      </w:tblGrid>
      <w:tr w:rsidR="002D7D2D" w:rsidRPr="000E0235" w14:paraId="0AAA1F0D" w14:textId="5A59EC23" w:rsidTr="002D7D2D">
        <w:trPr>
          <w:trHeight w:val="300"/>
          <w:tblHeader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72F2C3" w14:textId="244D685B" w:rsidR="002D7D2D" w:rsidRPr="000E0235" w:rsidRDefault="002D7D2D" w:rsidP="002D7D2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D7EBE5" w14:textId="1B92191B" w:rsidR="002D7D2D" w:rsidRPr="000E0235" w:rsidRDefault="002D7D2D" w:rsidP="002D7D2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(A, A-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818DDB" w14:textId="19DC3637" w:rsidR="002D7D2D" w:rsidRPr="000E0235" w:rsidRDefault="002D7D2D" w:rsidP="002D7D2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(B+. B, B-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42BBFFB" w14:textId="3A0AA441" w:rsidR="002D7D2D" w:rsidRPr="000E0235" w:rsidRDefault="002D7D2D" w:rsidP="002D7D2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(C+, C, C-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D70ED95" w14:textId="13BC0EE1" w:rsidR="002D7D2D" w:rsidRPr="000E0235" w:rsidRDefault="002D7D2D" w:rsidP="002D7D2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(D+, D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0572819" w14:textId="2788B8DE" w:rsidR="002D7D2D" w:rsidRPr="000E0235" w:rsidRDefault="002D7D2D" w:rsidP="002D7D2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(F)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C4EE1B" w14:textId="1916BFAA" w:rsidR="002D7D2D" w:rsidRPr="00765AFF" w:rsidRDefault="002D7D2D" w:rsidP="002D7D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umeric</w:t>
            </w:r>
            <w:r w:rsidR="005E69A4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core</w:t>
            </w:r>
          </w:p>
        </w:tc>
      </w:tr>
      <w:tr w:rsidR="002D7D2D" w:rsidRPr="000E0235" w14:paraId="30864E8D" w14:textId="0BEF5129" w:rsidTr="005E69A4">
        <w:trPr>
          <w:trHeight w:val="1403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2A8B3" w14:textId="1E7715BE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Background</w:t>
            </w:r>
            <w:r w:rsidR="005E69A4">
              <w:rPr>
                <w:rFonts w:eastAsia="Times New Roman" w:cstheme="minorHAnsi"/>
                <w:b/>
                <w:bCs/>
                <w:sz w:val="16"/>
                <w:szCs w:val="16"/>
              </w:rPr>
              <w:t>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Sponsor and Customer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Problem and Motivation</w:t>
            </w:r>
          </w:p>
          <w:p w14:paraId="3B75F2A4" w14:textId="023EA510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History as needed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536D3" w14:textId="384EF59C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very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3.33 &lt; Raw &lt;= 4.0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A27E6" w14:textId="48312E40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mostly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2.33 &lt; Raw &lt;= 3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83028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somewhat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1.33 &lt; Raw &lt;= 2.33)</w:t>
            </w:r>
          </w:p>
          <w:p w14:paraId="62E92887" w14:textId="77777777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3BEAD6" w14:textId="6164781E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hardly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67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&lt; Raw &lt;= 1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845B4" w14:textId="3C1C603C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background information is un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00 &lt;= Raw &lt;= 0.67)</w:t>
            </w:r>
          </w:p>
          <w:p w14:paraId="478766FA" w14:textId="77777777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095314" w14:textId="77777777" w:rsidR="002D7D2D" w:rsidRPr="005E69A4" w:rsidRDefault="002D7D2D" w:rsidP="005E69A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D7D2D" w:rsidRPr="00845F2F" w14:paraId="189435C9" w14:textId="3BC52784" w:rsidTr="005E69A4">
        <w:trPr>
          <w:trHeight w:val="99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046DF" w14:textId="7FEACC2A" w:rsidR="002D7D2D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Long Term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Project outcome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Expected benefit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BB612" w14:textId="67E35C41" w:rsidR="002D7D2D" w:rsidRPr="00B369DE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very clear and reflect the customer’s needs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3.33 &lt; Raw &lt;= 4.0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4C14E" w14:textId="6014C951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mostly clear and reflect the customer’s needs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2.33 &lt; Raw &lt;= 3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8B569" w14:textId="69641161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somewhat clear and reflect t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h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e customer’s needs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1.33 &lt; Raw &lt;= 2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46285" w14:textId="6666E508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hardly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67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&lt;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Raw &lt;= 1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32522" w14:textId="5531C612" w:rsidR="002D7D2D" w:rsidRPr="00D606D0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Long term outcomes and expected benefits are un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="005E69A4"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00 &lt;= Raw &lt;= 0.67)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89D988" w14:textId="77777777" w:rsidR="002D7D2D" w:rsidRPr="005E69A4" w:rsidRDefault="002D7D2D" w:rsidP="005E69A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D7D2D" w:rsidRPr="00845F2F" w14:paraId="7EA5AADE" w14:textId="646B036E" w:rsidTr="005E69A4">
        <w:trPr>
          <w:trHeight w:val="1223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02ED9" w14:textId="1EE9F8D3" w:rsidR="002D7D2D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Semester Objectiv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S.M.A.R.T.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In scope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Out of scope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1F19B" w14:textId="1495C52E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All of the semester objectives are realistic, very clear, and consistent with the long term objectives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3.33 &lt; Raw &lt;= 4.0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E98AD" w14:textId="0F4F792F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ost of the semester objectives are realistic, clear, and consistent with the long term objectives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2.33 &lt; Raw &lt;= 3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F6425" w14:textId="76E8B9FE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Some of the semester objectives are realistic, clear, and consistent with the long term objectives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1.33 &lt; Raw &lt;= 2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381EA" w14:textId="59672E45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of the semester objectives are realistic and consistent with the long term objectives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67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&lt;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Raw &lt;= 1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D4F5" w14:textId="64C1A126" w:rsidR="002D7D2D" w:rsidRPr="00845F2F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semester objectives are unrealistic and/or un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="005E69A4"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00 &lt;= Raw &lt;= 0.67)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6F88AC" w14:textId="77777777" w:rsidR="002D7D2D" w:rsidRPr="005E69A4" w:rsidRDefault="002D7D2D" w:rsidP="005E69A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D7D2D" w:rsidRPr="000E0235" w14:paraId="33D99BBB" w14:textId="69DB1608" w:rsidTr="005E69A4">
        <w:trPr>
          <w:trHeight w:val="980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990E1F" w14:textId="6B549F5B" w:rsidR="002D7D2D" w:rsidRPr="001D7B23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Engineering Tools and Method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Assumptions &amp; Strategy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Resource need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BF7E52" w14:textId="3C1FBA96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very clear and realistic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3.33 &lt; Raw &lt;= 4.0)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DFF6F" w14:textId="19CDBD25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technical approach is clear and realistic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2.33 &lt; Raw &lt;= 3.33)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D11AE" w14:textId="506D302A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somewhat 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1.33 &lt; Raw &lt;= 2.33)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D42ED" w14:textId="19592911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vague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67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&lt;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Raw &lt;= 1.33)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D3792" w14:textId="77C0F4C1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he technical approach is unclear.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="005E69A4"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00 &lt;= Raw &lt;= 0.67)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E9324F" w14:textId="77777777" w:rsidR="002D7D2D" w:rsidRPr="005E69A4" w:rsidRDefault="002D7D2D" w:rsidP="005E69A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D7D2D" w:rsidRPr="000E0235" w14:paraId="3A52C059" w14:textId="77777777" w:rsidTr="005E69A4">
        <w:trPr>
          <w:trHeight w:val="207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91C61" w14:textId="3234D888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>Initial Deliverables and Dates: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>- Deliverables, not tasks</w:t>
            </w: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br/>
              <w:t>- Dates</w:t>
            </w:r>
          </w:p>
          <w:p w14:paraId="19C103E9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FCB87" w14:textId="107287F6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Deliverables are presented.  It is easy to correlate them with the semester objectives. All dates reflect a good first approximation to the project schedule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3.33 &lt; Raw &lt;= 4.0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FB145" w14:textId="14D6B03A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Many deliverables and few tasks are presented.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  <w:t xml:space="preserve">It is generally easy to correlate them with the semester objectives. Most of the dates reflect a good first approximation to the project schedule. 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2.33 &lt; Raw &lt;= 3.33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05285" w14:textId="0B335BF8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Some deliverables and some tasks are presented. It is somewhat difficult to correlate them with semester objectives. Some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 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1.33 &lt; Raw &lt;= 2.33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BE3BA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deliverables and many tasks are presented. It is generally difficult to correlate them with the semester objectives.</w:t>
            </w:r>
          </w:p>
          <w:p w14:paraId="421AA9D5" w14:textId="18FD510B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Few dates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67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&lt;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Raw &lt;= 1.33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2316A" w14:textId="079B2EE4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>Tasks, not deliverables, are presented. It is very difficult to correlate them with the semester objectives. Dates do not reflect a good first approximation to the project schedule.</w:t>
            </w:r>
            <w:r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</w:t>
            </w:r>
            <w:r w:rsidR="005E69A4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</w:r>
            <w:r w:rsidR="005E69A4"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00 &lt;= Raw &lt;= 0.67)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5E6B9A" w14:textId="77777777" w:rsidR="002D7D2D" w:rsidRPr="005E69A4" w:rsidRDefault="002D7D2D" w:rsidP="005E69A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D7D2D" w:rsidRPr="000E0235" w14:paraId="2C30DFCC" w14:textId="513BCEC6" w:rsidTr="005E69A4">
        <w:trPr>
          <w:trHeight w:val="207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007D2" w14:textId="58BEA491" w:rsidR="002D7D2D" w:rsidRPr="007C0DF7" w:rsidRDefault="002D7D2D" w:rsidP="002D7D2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/>
                <w:sz w:val="16"/>
                <w:szCs w:val="16"/>
              </w:rPr>
              <w:t>Documentation</w:t>
            </w:r>
            <w:r w:rsidR="005E69A4">
              <w:rPr>
                <w:rFonts w:asciiTheme="minorHAnsi" w:hAnsiTheme="minorHAnsi" w:cstheme="minorHAnsi"/>
                <w:b/>
                <w:sz w:val="16"/>
                <w:szCs w:val="16"/>
              </w:rPr>
              <w:t>:</w:t>
            </w:r>
          </w:p>
          <w:p w14:paraId="3C38BFE8" w14:textId="77777777" w:rsidR="002D7D2D" w:rsidRPr="007C0DF7" w:rsidRDefault="002D7D2D" w:rsidP="002D7D2D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Consistent, logical flow and organization </w:t>
            </w:r>
          </w:p>
          <w:p w14:paraId="6826FF18" w14:textId="77777777" w:rsidR="002D7D2D" w:rsidRPr="007C0DF7" w:rsidRDefault="002D7D2D" w:rsidP="002D7D2D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 xml:space="preserve">Professional (grammar, no typos, third-person used) references and citations </w:t>
            </w:r>
          </w:p>
          <w:p w14:paraId="3B15376D" w14:textId="77777777" w:rsidR="002D7D2D" w:rsidRPr="007C0DF7" w:rsidRDefault="002D7D2D" w:rsidP="002D7D2D">
            <w:pPr>
              <w:pStyle w:val="NormalWeb"/>
              <w:spacing w:before="0" w:beforeAutospacing="0" w:after="0" w:afterAutospacing="0"/>
              <w:ind w:left="72" w:hanging="72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C0DF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asciiTheme="minorHAnsi" w:hAnsiTheme="minorHAnsi" w:cstheme="minorHAnsi"/>
                <w:sz w:val="16"/>
                <w:szCs w:val="16"/>
              </w:rPr>
              <w:t>Appropriate use of tables and  figures, including labeling, citing in the text.</w:t>
            </w:r>
          </w:p>
          <w:p w14:paraId="08EC1BB2" w14:textId="1F396DAA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bCs/>
                <w:sz w:val="16"/>
                <w:szCs w:val="16"/>
              </w:rPr>
              <w:t xml:space="preserve">- </w:t>
            </w:r>
            <w:r w:rsidRPr="007C0DF7">
              <w:rPr>
                <w:rFonts w:cstheme="minorHAnsi"/>
                <w:sz w:val="16"/>
                <w:szCs w:val="16"/>
              </w:rPr>
              <w:t>Facts and evidence provided to support conclusions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9B69C" w14:textId="5F5103BB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consistently clear and concise, using a technical writing style with little or no spelling / grammatical errors. Formatted well and always flows smoothly, in a logical manner. Numerous diagrams / figures appropriately used to illustrate the text. In-line citations with proper references were always included.</w:t>
            </w:r>
            <w:r w:rsidRPr="007C0DF7">
              <w:rPr>
                <w:rFonts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3.33 &lt; Raw &lt;= 4.0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F5BF5" w14:textId="4208FB0B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sually clear and concise, generally uses a technical writing style with few spelling / grammatical errors. Information usually flowed smoothly and in a logical manner. Many diagrams / figures were included to clarify the text. References were often used and properly cited.</w:t>
            </w:r>
            <w:r w:rsidRPr="007C0DF7">
              <w:rPr>
                <w:rFonts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2.33 &lt; Raw &lt;= 3.33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7A551" w14:textId="6D93B43A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generally clear and concise, with a few spelling / grammatical errors. The technical writing style was not consistently followed.  Information generally flowed smoothly and in a logical manner, but some parts were difficult to follow. Some diagrams were used to accompany the text. Some errors in referencing / citing were made.</w:t>
            </w:r>
            <w:r w:rsidRPr="007C0DF7">
              <w:rPr>
                <w:rFonts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1.33 &lt; Raw &lt;= 2.33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FB77C" w14:textId="08F7DC13" w:rsidR="002D7D2D" w:rsidRPr="000E0235" w:rsidRDefault="002D7D2D" w:rsidP="002D7D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is unclear and overly wordy or missing significant detail. It was not in a technical style (e.g., “diary-style”). The information did not flow smoothly, and a logical structure was not often used. Few diagrams were included and were not properly related to the text. Few or incomplete references were used, and citations were missing or incomplete.</w:t>
            </w:r>
            <w:r w:rsidRPr="007C0DF7">
              <w:rPr>
                <w:rFonts w:cstheme="minorHAnsi"/>
                <w:sz w:val="16"/>
                <w:szCs w:val="16"/>
              </w:rPr>
              <w:br/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67&lt;</w:t>
            </w:r>
            <w:r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 Raw &lt;= 1.33)</w:t>
            </w: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EF9C6" w14:textId="176A9086" w:rsidR="002D7D2D" w:rsidRPr="005E69A4" w:rsidRDefault="002D7D2D" w:rsidP="005E69A4">
            <w:pPr>
              <w:rPr>
                <w:rFonts w:cstheme="minorHAnsi"/>
                <w:sz w:val="16"/>
                <w:szCs w:val="16"/>
              </w:rPr>
            </w:pPr>
            <w:r w:rsidRPr="007C0DF7">
              <w:rPr>
                <w:rFonts w:cstheme="minorHAnsi"/>
                <w:sz w:val="16"/>
                <w:szCs w:val="16"/>
              </w:rPr>
              <w:t>The report contained few details and was unclear. Information was not organized. The writing style was informal / casual. No diagrams or illustrations were included or were improperly used. References were not used or were incomplete or missing.</w:t>
            </w:r>
            <w:r w:rsidRPr="007C0DF7">
              <w:rPr>
                <w:rFonts w:cstheme="minorHAnsi"/>
                <w:sz w:val="16"/>
                <w:szCs w:val="16"/>
              </w:rPr>
              <w:br/>
            </w:r>
            <w:r w:rsidR="005E69A4" w:rsidRPr="007C0DF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(</w:t>
            </w:r>
            <w:r w:rsidR="005E69A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0.00 &lt;= Raw &lt;= 0.67)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78661B" w14:textId="77777777" w:rsidR="002D7D2D" w:rsidRPr="005E69A4" w:rsidRDefault="002D7D2D" w:rsidP="005E69A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D7D2D" w:rsidRPr="000E0235" w14:paraId="6BFD8B22" w14:textId="77777777" w:rsidTr="005E69A4">
        <w:trPr>
          <w:trHeight w:val="45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E1077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A7C39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C6C20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CE429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9DF3F" w14:textId="77777777" w:rsidR="002D7D2D" w:rsidRPr="007C0DF7" w:rsidRDefault="002D7D2D" w:rsidP="002D7D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6525E" w14:textId="7C55D167" w:rsidR="005E69A4" w:rsidRPr="005E69A4" w:rsidRDefault="00BF4E3E" w:rsidP="005E69A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92E23A" w14:textId="77777777" w:rsidR="002D7D2D" w:rsidRPr="005E69A4" w:rsidRDefault="002D7D2D" w:rsidP="005E69A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6A0657CB" w14:textId="77777777" w:rsidR="000E0235" w:rsidRPr="001A3CA4" w:rsidRDefault="000E0235" w:rsidP="001A3CA4">
      <w:pPr>
        <w:spacing w:before="240" w:after="0"/>
        <w:rPr>
          <w:sz w:val="28"/>
        </w:rPr>
      </w:pPr>
    </w:p>
    <w:sectPr w:rsidR="000E0235" w:rsidRPr="001A3CA4" w:rsidSect="0042467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8C8925" w14:textId="77777777" w:rsidR="000E440E" w:rsidRDefault="000E440E" w:rsidP="000E0235">
      <w:pPr>
        <w:spacing w:after="0" w:line="240" w:lineRule="auto"/>
      </w:pPr>
      <w:r>
        <w:separator/>
      </w:r>
    </w:p>
  </w:endnote>
  <w:endnote w:type="continuationSeparator" w:id="0">
    <w:p w14:paraId="1C02D13F" w14:textId="77777777" w:rsidR="000E440E" w:rsidRDefault="000E440E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3CFC2A" w14:textId="77777777" w:rsidR="005E69A4" w:rsidRDefault="005E69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E7F90" w14:textId="77777777" w:rsidR="005E69A4" w:rsidRDefault="005E69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025FE" w14:textId="77777777" w:rsidR="000E440E" w:rsidRDefault="000E440E" w:rsidP="000E0235">
      <w:pPr>
        <w:spacing w:after="0" w:line="240" w:lineRule="auto"/>
      </w:pPr>
      <w:r>
        <w:separator/>
      </w:r>
    </w:p>
  </w:footnote>
  <w:footnote w:type="continuationSeparator" w:id="0">
    <w:p w14:paraId="7ED1235D" w14:textId="77777777" w:rsidR="000E440E" w:rsidRDefault="000E440E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787FDC" w14:textId="77777777" w:rsidR="005E69A4" w:rsidRDefault="005E69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8DA4D" w14:textId="36C68FE3" w:rsidR="000E0235" w:rsidRPr="000E0235" w:rsidRDefault="00B369DE" w:rsidP="000E0235">
    <w:pPr>
      <w:pStyle w:val="Header"/>
      <w:jc w:val="center"/>
      <w:rPr>
        <w:sz w:val="32"/>
      </w:rPr>
    </w:pPr>
    <w:r>
      <w:rPr>
        <w:sz w:val="32"/>
      </w:rPr>
      <w:t>SoW Rubrics (Ver. 20</w:t>
    </w:r>
    <w:r w:rsidR="005E69A4">
      <w:rPr>
        <w:sz w:val="32"/>
      </w:rPr>
      <w:t>21</w:t>
    </w:r>
    <w:r w:rsidR="0075668B">
      <w:rPr>
        <w:sz w:val="32"/>
      </w:rPr>
      <w:t>-0</w:t>
    </w:r>
    <w:r w:rsidR="005E69A4">
      <w:rPr>
        <w:sz w:val="32"/>
      </w:rPr>
      <w:t>1-22</w:t>
    </w:r>
    <w:r w:rsidR="000E0235" w:rsidRPr="000E0235">
      <w:rPr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9C3D5" w14:textId="77777777" w:rsidR="005E69A4" w:rsidRDefault="005E69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kwrgUAJUgHBCwAAAA="/>
  </w:docVars>
  <w:rsids>
    <w:rsidRoot w:val="000E0235"/>
    <w:rsid w:val="00001B9D"/>
    <w:rsid w:val="00077430"/>
    <w:rsid w:val="000961B3"/>
    <w:rsid w:val="000B45FF"/>
    <w:rsid w:val="000D1B5D"/>
    <w:rsid w:val="000D257C"/>
    <w:rsid w:val="000E0235"/>
    <w:rsid w:val="000E440E"/>
    <w:rsid w:val="001A3CA4"/>
    <w:rsid w:val="001B7BFD"/>
    <w:rsid w:val="001C20DA"/>
    <w:rsid w:val="001D7B23"/>
    <w:rsid w:val="002A2E59"/>
    <w:rsid w:val="002D7D2D"/>
    <w:rsid w:val="00340F43"/>
    <w:rsid w:val="00424674"/>
    <w:rsid w:val="00494439"/>
    <w:rsid w:val="00497CDC"/>
    <w:rsid w:val="0053586A"/>
    <w:rsid w:val="00586480"/>
    <w:rsid w:val="005E69A4"/>
    <w:rsid w:val="006D0AE3"/>
    <w:rsid w:val="00701405"/>
    <w:rsid w:val="00703E4E"/>
    <w:rsid w:val="0075668B"/>
    <w:rsid w:val="00845F2F"/>
    <w:rsid w:val="00877237"/>
    <w:rsid w:val="00885D13"/>
    <w:rsid w:val="009B037A"/>
    <w:rsid w:val="00B22B99"/>
    <w:rsid w:val="00B369DE"/>
    <w:rsid w:val="00B64FDF"/>
    <w:rsid w:val="00BE4EB8"/>
    <w:rsid w:val="00BF4E3E"/>
    <w:rsid w:val="00C409CE"/>
    <w:rsid w:val="00C82B3E"/>
    <w:rsid w:val="00D606D0"/>
    <w:rsid w:val="00D95BE9"/>
    <w:rsid w:val="00DA0D02"/>
    <w:rsid w:val="00F37FE9"/>
    <w:rsid w:val="00FA7891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2BC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2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7T18:36:00Z</dcterms:created>
  <dcterms:modified xsi:type="dcterms:W3CDTF">2021-02-22T08:23:00Z</dcterms:modified>
</cp:coreProperties>
</file>